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E2151E">
        <w:rPr>
          <w:b/>
          <w:sz w:val="36"/>
          <w:szCs w:val="36"/>
        </w:rPr>
        <w:t xml:space="preserve">Detailní položky </w:t>
      </w:r>
      <w:r w:rsidR="00565B1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087D95">
        <w:t>4</w:t>
      </w:r>
      <w:r w:rsidR="009402F4">
        <w:t>.</w:t>
      </w:r>
      <w:r w:rsidR="00565B16">
        <w:t>1</w:t>
      </w:r>
      <w:r w:rsidR="00087D95">
        <w:t>1</w:t>
      </w:r>
      <w:r w:rsidR="009402F4">
        <w:t>.201</w:t>
      </w:r>
      <w:r w:rsidR="00087D95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087D95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565B16">
        <w:t>b</w:t>
      </w:r>
      <w:r w:rsidR="008B2E17">
        <w:t>ude vytvořen a uložen do studijních materiálů</w:t>
      </w:r>
      <w:r w:rsidR="00565B16">
        <w:t xml:space="preserve"> </w:t>
      </w:r>
    </w:p>
    <w:p w:rsidR="00E76B0C" w:rsidRPr="006E5A49" w:rsidRDefault="00E76B0C" w:rsidP="009402F4">
      <w:pPr>
        <w:pBdr>
          <w:bottom w:val="single" w:sz="12" w:space="1" w:color="auto"/>
        </w:pBdr>
        <w:jc w:val="left"/>
      </w:pPr>
      <w:r w:rsidRPr="00E76B0C">
        <w:t>Návazné soubory</w:t>
      </w:r>
      <w:r w:rsidRPr="00E76B0C">
        <w:tab/>
        <w:t>:</w:t>
      </w:r>
      <w:r w:rsidRPr="00E76B0C">
        <w:tab/>
      </w:r>
      <w:r w:rsidR="00087D95" w:rsidRPr="006E5A49">
        <w:t>Introduction to MS Dynamics NAV  (Detailed Customer and Vendor Entries  -  Detailní položky</w:t>
      </w:r>
      <w:r w:rsidR="008B2E17" w:rsidRPr="006E5A49">
        <w:t>0</w:t>
      </w:r>
      <w:r w:rsidR="00565B16" w:rsidRPr="006E5A49">
        <w:t xml:space="preserve"> </w:t>
      </w:r>
    </w:p>
    <w:p w:rsidR="00810829" w:rsidRDefault="00810829"/>
    <w:p w:rsidR="008B2E17" w:rsidRDefault="008B2E17">
      <w:r w:rsidRPr="008B2E17">
        <w:rPr>
          <w:b/>
        </w:rPr>
        <w:t>Základní úkoly spojené s tímto příkladem</w:t>
      </w:r>
      <w:r>
        <w:t>:</w:t>
      </w:r>
    </w:p>
    <w:p w:rsidR="008B2E17" w:rsidRDefault="008B2E17"/>
    <w:p w:rsidR="008B2E17" w:rsidRDefault="00563CAE" w:rsidP="00563CAE">
      <w:pPr>
        <w:pStyle w:val="Odstavecseseznamem"/>
        <w:numPr>
          <w:ilvl w:val="0"/>
          <w:numId w:val="9"/>
        </w:numPr>
        <w:jc w:val="left"/>
      </w:pPr>
      <w:r>
        <w:t xml:space="preserve">Ukázka toho, co detailní položky obchodních partnerů (dodavatelů a zákazníků) představují- jako informace uživateli poskytují    </w:t>
      </w:r>
    </w:p>
    <w:p w:rsidR="00080988" w:rsidRDefault="00080988" w:rsidP="008B2E17">
      <w:pPr>
        <w:tabs>
          <w:tab w:val="left" w:pos="0"/>
        </w:tabs>
        <w:spacing w:after="120"/>
        <w:jc w:val="left"/>
      </w:pPr>
    </w:p>
    <w:p w:rsidR="00563CAE" w:rsidRPr="00815059" w:rsidRDefault="00563CAE" w:rsidP="008B2E17">
      <w:pPr>
        <w:tabs>
          <w:tab w:val="left" w:pos="0"/>
        </w:tabs>
        <w:spacing w:after="120"/>
        <w:jc w:val="left"/>
        <w:rPr>
          <w:b/>
          <w:sz w:val="28"/>
          <w:szCs w:val="28"/>
        </w:rPr>
      </w:pPr>
      <w:r w:rsidRPr="00815059">
        <w:rPr>
          <w:b/>
          <w:sz w:val="28"/>
          <w:szCs w:val="28"/>
        </w:rPr>
        <w:t>Detailní položky dodavatel (zákazníka) slouží k zobrazení souhrnu všech jeho zaúčtovaných položek a úprav týkajících se určit</w:t>
      </w:r>
      <w:r w:rsidR="0065119B">
        <w:rPr>
          <w:b/>
          <w:sz w:val="28"/>
          <w:szCs w:val="28"/>
        </w:rPr>
        <w:t>ých</w:t>
      </w:r>
      <w:r w:rsidRPr="00815059">
        <w:rPr>
          <w:b/>
          <w:sz w:val="28"/>
          <w:szCs w:val="28"/>
        </w:rPr>
        <w:t xml:space="preserve"> polož</w:t>
      </w:r>
      <w:r w:rsidR="0065119B">
        <w:rPr>
          <w:b/>
          <w:sz w:val="28"/>
          <w:szCs w:val="28"/>
        </w:rPr>
        <w:t>e</w:t>
      </w:r>
      <w:r w:rsidRPr="00815059">
        <w:rPr>
          <w:b/>
          <w:sz w:val="28"/>
          <w:szCs w:val="28"/>
        </w:rPr>
        <w:t>k zákazníka. Tyto záznamy nám umožní zobrazit důvody vytvoření položky na konkrétním účtu ve spojení se slevami, zaokrouhlením a adjustací směnného kursu.</w:t>
      </w:r>
    </w:p>
    <w:p w:rsidR="001B6D5A" w:rsidRDefault="00563CAE" w:rsidP="008B2E17">
      <w:pPr>
        <w:tabs>
          <w:tab w:val="left" w:pos="0"/>
        </w:tabs>
        <w:spacing w:after="120"/>
        <w:jc w:val="left"/>
      </w:pPr>
      <w:r>
        <w:t>K detailním položkám se dostanete z okna položek dodavatele (zákazníka)</w:t>
      </w:r>
      <w:r w:rsidR="000D6DB1">
        <w:t>:</w:t>
      </w:r>
    </w:p>
    <w:p w:rsidR="00563CAE" w:rsidRDefault="00563CAE" w:rsidP="008B2E17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56D81555" wp14:editId="543A58B4">
            <wp:extent cx="4626231" cy="1743075"/>
            <wp:effectExtent l="19050" t="19050" r="22225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2900" cy="17455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63CAE" w:rsidRDefault="00563CAE" w:rsidP="00563CAE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t>Vytvořte si nového dodavatele 11111</w:t>
      </w:r>
      <w:r w:rsidR="000D6DB1">
        <w:t>. Zde uvádíme jenom tři záložky, které jsou pro příklad důležité (Obecná, Fakturace a Platby, kde je kód 1M(8D)</w:t>
      </w:r>
    </w:p>
    <w:p w:rsidR="000D6DB1" w:rsidRDefault="00563CAE" w:rsidP="00563CAE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6D8265AC" wp14:editId="0BAE9976">
            <wp:extent cx="3513991" cy="2286000"/>
            <wp:effectExtent l="19050" t="19050" r="10795" b="1905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7997" cy="22886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D6DB1" w:rsidRDefault="000D6DB1" w:rsidP="00563CAE">
      <w:pPr>
        <w:tabs>
          <w:tab w:val="left" w:pos="0"/>
        </w:tabs>
        <w:spacing w:after="120"/>
        <w:jc w:val="left"/>
      </w:pPr>
    </w:p>
    <w:p w:rsidR="000D6DB1" w:rsidRDefault="000D6DB1" w:rsidP="00563CAE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6F624A18" wp14:editId="30D50923">
            <wp:extent cx="5760720" cy="1514593"/>
            <wp:effectExtent l="19050" t="19050" r="11430" b="285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45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D6DB1" w:rsidRDefault="000D6DB1" w:rsidP="00563CAE">
      <w:pPr>
        <w:tabs>
          <w:tab w:val="left" w:pos="0"/>
        </w:tabs>
        <w:spacing w:after="120"/>
        <w:jc w:val="left"/>
      </w:pPr>
    </w:p>
    <w:p w:rsidR="00563CAE" w:rsidRDefault="000D6DB1" w:rsidP="00563CAE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9436C16" wp14:editId="2DD1CF66">
            <wp:extent cx="5760720" cy="1793871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3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285D" w:rsidRDefault="00563CAE" w:rsidP="00D729F1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t xml:space="preserve"> </w:t>
      </w:r>
      <w:r w:rsidR="001B6D5A">
        <w:t xml:space="preserve"> </w:t>
      </w:r>
    </w:p>
    <w:p w:rsidR="000D6DB1" w:rsidRDefault="000D6DB1" w:rsidP="000D6DB1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t>Vytvoříme jednu nákupní objednávku. Uvádíme pouze nákupní řádek</w:t>
      </w:r>
      <w:r w:rsidR="00F63246">
        <w:t xml:space="preserve">. Přepište v řádku Ostatní služby u účtu 518900, který má na kartě účtu zaškrtnuto </w:t>
      </w:r>
      <w:r w:rsidR="00F63246" w:rsidRPr="0065119B">
        <w:rPr>
          <w:b/>
          <w:bCs/>
        </w:rPr>
        <w:t>Přímé účtování</w:t>
      </w:r>
      <w:r w:rsidR="00F63246">
        <w:t xml:space="preserve">, takže je možné ho používat přímo v řádcích objednávek </w:t>
      </w:r>
    </w:p>
    <w:p w:rsidR="000D6DB1" w:rsidRDefault="00F63246" w:rsidP="000D6DB1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765F9AD2" wp14:editId="4532637C">
            <wp:extent cx="5762625" cy="939881"/>
            <wp:effectExtent l="19050" t="19050" r="9525" b="1270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39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63246" w:rsidRDefault="00F63246" w:rsidP="000D6DB1">
      <w:pPr>
        <w:tabs>
          <w:tab w:val="left" w:pos="0"/>
        </w:tabs>
        <w:spacing w:after="120"/>
        <w:jc w:val="left"/>
      </w:pPr>
    </w:p>
    <w:p w:rsidR="00F63246" w:rsidRDefault="00F63246" w:rsidP="00F63246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t>Zaúčtuj</w:t>
      </w:r>
      <w:r w:rsidR="0065119B">
        <w:t>t</w:t>
      </w:r>
      <w:r>
        <w:t xml:space="preserve">e </w:t>
      </w:r>
      <w:r w:rsidRPr="006E5A49">
        <w:rPr>
          <w:b/>
        </w:rPr>
        <w:t xml:space="preserve">NO </w:t>
      </w:r>
      <w:r>
        <w:t xml:space="preserve">klávesou </w:t>
      </w:r>
      <w:r w:rsidRPr="0065119B">
        <w:rPr>
          <w:b/>
          <w:bCs/>
        </w:rPr>
        <w:t>F9</w:t>
      </w:r>
      <w:r>
        <w:t xml:space="preserve">. </w:t>
      </w:r>
    </w:p>
    <w:p w:rsidR="00F63246" w:rsidRDefault="00F63246" w:rsidP="00F63246">
      <w:pPr>
        <w:tabs>
          <w:tab w:val="left" w:pos="0"/>
        </w:tabs>
        <w:spacing w:after="120"/>
        <w:jc w:val="left"/>
      </w:pPr>
      <w:r>
        <w:t>Položky dodavatele a jeho detailní položky budou vypadat takto</w:t>
      </w:r>
      <w:r w:rsidR="00C67CEF">
        <w:t xml:space="preserve"> (první platba za poskytnuté služby bude v lokální měně</w:t>
      </w:r>
      <w:r w:rsidR="001C33DC">
        <w:t xml:space="preserve"> </w:t>
      </w:r>
      <w:r w:rsidR="00C67CEF">
        <w:t>- viz dále)</w:t>
      </w:r>
      <w:r w:rsidR="006E5A49">
        <w:t>:</w:t>
      </w:r>
      <w:r>
        <w:t xml:space="preserve"> </w:t>
      </w: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B1F6DA" wp14:editId="1257CF55">
                <wp:simplePos x="0" y="0"/>
                <wp:positionH relativeFrom="column">
                  <wp:posOffset>6110605</wp:posOffset>
                </wp:positionH>
                <wp:positionV relativeFrom="paragraph">
                  <wp:posOffset>382270</wp:posOffset>
                </wp:positionV>
                <wp:extent cx="0" cy="533400"/>
                <wp:effectExtent l="0" t="0" r="19050" b="19050"/>
                <wp:wrapNone/>
                <wp:docPr id="11" name="Přímá spojnic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CDA0C64" id="Přímá spojnice 1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1.15pt,30.1pt" to="481.15pt,7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" strokecolor="#4579b8 [3044]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B9A3F4" wp14:editId="65D3AAB2">
                <wp:simplePos x="0" y="0"/>
                <wp:positionH relativeFrom="column">
                  <wp:posOffset>5758180</wp:posOffset>
                </wp:positionH>
                <wp:positionV relativeFrom="paragraph">
                  <wp:posOffset>382270</wp:posOffset>
                </wp:positionV>
                <wp:extent cx="323850" cy="0"/>
                <wp:effectExtent l="0" t="0" r="19050" b="19050"/>
                <wp:wrapNone/>
                <wp:docPr id="10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8912B13" id="Přímá spojnice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3.4pt,30.1pt" to="478.9pt,3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" strokecolor="#4579b8 [3044]"/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04484D74" wp14:editId="64D005FF">
            <wp:extent cx="5760720" cy="734942"/>
            <wp:effectExtent l="19050" t="19050" r="11430" b="2730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4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C883EA" wp14:editId="38797436">
                <wp:simplePos x="0" y="0"/>
                <wp:positionH relativeFrom="column">
                  <wp:posOffset>-280670</wp:posOffset>
                </wp:positionH>
                <wp:positionV relativeFrom="paragraph">
                  <wp:posOffset>58420</wp:posOffset>
                </wp:positionV>
                <wp:extent cx="1" cy="723900"/>
                <wp:effectExtent l="0" t="0" r="19050" b="19050"/>
                <wp:wrapNone/>
                <wp:docPr id="30" name="Přímá spojnic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" cy="723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9F4EF3C" id="Přímá spojnice 30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2.1pt,4.6pt" to="-22.1pt,6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" strokecolor="#4579b8 [3044]"/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F06D28" wp14:editId="379847F0">
                <wp:simplePos x="0" y="0"/>
                <wp:positionH relativeFrom="column">
                  <wp:posOffset>-280670</wp:posOffset>
                </wp:positionH>
                <wp:positionV relativeFrom="paragraph">
                  <wp:posOffset>58420</wp:posOffset>
                </wp:positionV>
                <wp:extent cx="6391275" cy="0"/>
                <wp:effectExtent l="0" t="0" r="9525" b="19050"/>
                <wp:wrapNone/>
                <wp:docPr id="12" name="Přímá spojnic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91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9ADC7D1" id="Přímá spojnice 12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2.1pt,4.6pt" to="481.15pt,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" strokecolor="#4579b8 [3044]"/>
            </w:pict>
          </mc:Fallback>
        </mc:AlternateContent>
      </w: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280670</wp:posOffset>
                </wp:positionH>
                <wp:positionV relativeFrom="paragraph">
                  <wp:posOffset>535305</wp:posOffset>
                </wp:positionV>
                <wp:extent cx="285750" cy="0"/>
                <wp:effectExtent l="0" t="76200" r="19050" b="114300"/>
                <wp:wrapNone/>
                <wp:docPr id="33" name="Přímá spojnice se šipkou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3C33F7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3" o:spid="_x0000_s1026" type="#_x0000_t32" style="position:absolute;margin-left:-22.1pt;margin-top:42.15pt;width:22.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" strokecolor="#4579b8 [3044]">
                <v:stroke endarrow="open"/>
              </v:shape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618FBC62" wp14:editId="05F003AB">
            <wp:extent cx="4180953" cy="666667"/>
            <wp:effectExtent l="19050" t="19050" r="10160" b="1968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0953" cy="6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67CEF" w:rsidRDefault="00C67CEF" w:rsidP="00F63246">
      <w:pPr>
        <w:tabs>
          <w:tab w:val="left" w:pos="0"/>
        </w:tabs>
        <w:spacing w:after="120"/>
        <w:jc w:val="left"/>
      </w:pPr>
    </w:p>
    <w:p w:rsidR="00C67CEF" w:rsidRDefault="00C67CEF" w:rsidP="00F63246">
      <w:pPr>
        <w:tabs>
          <w:tab w:val="left" w:pos="0"/>
        </w:tabs>
        <w:spacing w:after="120"/>
        <w:jc w:val="left"/>
      </w:pP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1B81F6BA" wp14:editId="2B5D907A">
            <wp:extent cx="5760720" cy="719631"/>
            <wp:effectExtent l="19050" t="19050" r="11430" b="2349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96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67CEF" w:rsidRDefault="00C67CEF" w:rsidP="00F63246">
      <w:pPr>
        <w:tabs>
          <w:tab w:val="left" w:pos="0"/>
        </w:tabs>
        <w:spacing w:after="120"/>
        <w:jc w:val="left"/>
      </w:pPr>
    </w:p>
    <w:p w:rsidR="00C67CEF" w:rsidRPr="00C67CEF" w:rsidRDefault="00C67CEF" w:rsidP="00BB4860">
      <w:pPr>
        <w:pStyle w:val="Odstavecseseznamem"/>
        <w:numPr>
          <w:ilvl w:val="1"/>
          <w:numId w:val="10"/>
        </w:numPr>
        <w:tabs>
          <w:tab w:val="left" w:pos="0"/>
        </w:tabs>
        <w:spacing w:after="120"/>
        <w:jc w:val="left"/>
        <w:rPr>
          <w:b/>
        </w:rPr>
      </w:pPr>
      <w:r>
        <w:t xml:space="preserve">Upravíme řádek </w:t>
      </w:r>
      <w:r w:rsidR="006E5A49">
        <w:t>F</w:t>
      </w:r>
      <w:r>
        <w:t xml:space="preserve">inančního deníku, tak, že doplníme pole Kód měny. V první části  příkladu zaplatíme vše dříve než 8 dní po vydání faktury (viz vysvětlení skonta umožněného typem  platební podmínky). Skonto 2 %, tedy 3000 Kč. </w:t>
      </w:r>
      <w:r w:rsidR="001C33DC">
        <w:t>Z</w:t>
      </w:r>
      <w:r>
        <w:t xml:space="preserve">de není možné </w:t>
      </w:r>
      <w:r w:rsidR="001C33DC">
        <w:t xml:space="preserve">skonto </w:t>
      </w:r>
      <w:r>
        <w:t xml:space="preserve">zobrazit, ale je vidět ve vyrovnávacím okně, kam jsme se dostali s pomocí ikony </w:t>
      </w:r>
      <w:r w:rsidRPr="00C67CEF">
        <w:rPr>
          <w:b/>
        </w:rPr>
        <w:t xml:space="preserve">Vyrovnat položky </w:t>
      </w: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5E35434F" wp14:editId="65951C7F">
            <wp:extent cx="5755383" cy="781050"/>
            <wp:effectExtent l="19050" t="19050" r="17145" b="1905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17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67CEF" w:rsidRDefault="00C67CEF" w:rsidP="00F63246">
      <w:pPr>
        <w:tabs>
          <w:tab w:val="left" w:pos="0"/>
        </w:tabs>
        <w:spacing w:after="120"/>
        <w:jc w:val="left"/>
      </w:pPr>
    </w:p>
    <w:p w:rsidR="00C67CEF" w:rsidRDefault="00E20271" w:rsidP="00E20271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t xml:space="preserve">Zaúčtujeme deník s pomocí </w:t>
      </w:r>
      <w:r w:rsidRPr="0065119B">
        <w:rPr>
          <w:b/>
          <w:bCs/>
        </w:rPr>
        <w:t>F9</w:t>
      </w:r>
      <w:r>
        <w:t xml:space="preserve"> </w:t>
      </w:r>
    </w:p>
    <w:p w:rsidR="00E20271" w:rsidRDefault="00E20271" w:rsidP="00E20271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B102EA7" wp14:editId="3B3CE5DB">
            <wp:extent cx="2609524" cy="447619"/>
            <wp:effectExtent l="19050" t="19050" r="19685" b="1016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9524" cy="44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67CEF" w:rsidRDefault="00E20271" w:rsidP="00F63246">
      <w:pPr>
        <w:tabs>
          <w:tab w:val="left" w:pos="0"/>
        </w:tabs>
        <w:spacing w:after="120"/>
        <w:jc w:val="left"/>
      </w:pPr>
      <w:r>
        <w:t xml:space="preserve"> Položky dodavatele a jeho detailní položky</w:t>
      </w:r>
      <w:r w:rsidR="001C33DC">
        <w:t>.</w:t>
      </w:r>
      <w:r w:rsidR="0065119B">
        <w:t xml:space="preserve"> </w:t>
      </w:r>
      <w:r w:rsidR="001C33DC">
        <w:t>Z</w:t>
      </w:r>
      <w:r>
        <w:t xml:space="preserve">de je filtr nastavený tak, aby byly vidět </w:t>
      </w:r>
      <w:r w:rsidR="009843AF">
        <w:t xml:space="preserve">jak položky, tak  </w:t>
      </w:r>
      <w:r>
        <w:t>detailní položky pro obě položky dodavatele</w:t>
      </w:r>
      <w:r w:rsidR="001C33DC">
        <w:t>.</w:t>
      </w:r>
      <w:r w:rsidR="009843AF">
        <w:t xml:space="preserve"> Detailní  položku typu Skonto zobrazíte např. s položky dodavatele typu P</w:t>
      </w:r>
      <w:bookmarkStart w:id="0" w:name="_GoBack"/>
      <w:bookmarkEnd w:id="0"/>
      <w:r w:rsidR="009843AF">
        <w:t xml:space="preserve">latba. </w:t>
      </w:r>
      <w:r>
        <w:t xml:space="preserve">   </w:t>
      </w:r>
    </w:p>
    <w:p w:rsidR="00C67CEF" w:rsidRDefault="00C67CEF" w:rsidP="00F63246">
      <w:pPr>
        <w:tabs>
          <w:tab w:val="left" w:pos="0"/>
        </w:tabs>
        <w:spacing w:after="120"/>
        <w:jc w:val="left"/>
      </w:pPr>
    </w:p>
    <w:p w:rsidR="00E20271" w:rsidRDefault="00E20271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1983E0D6" wp14:editId="67395C50">
            <wp:extent cx="5738785" cy="819509"/>
            <wp:effectExtent l="19050" t="19050" r="14605" b="1905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26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B4860" w:rsidRDefault="00E20271" w:rsidP="00BB4860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436D2CF" wp14:editId="06423687">
            <wp:extent cx="5760720" cy="1884514"/>
            <wp:effectExtent l="19050" t="19050" r="11430" b="2095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845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202E" w:rsidRDefault="00BB4860" w:rsidP="00BB4860">
      <w:pPr>
        <w:tabs>
          <w:tab w:val="left" w:pos="0"/>
        </w:tabs>
        <w:spacing w:after="120"/>
        <w:ind w:left="708"/>
        <w:jc w:val="left"/>
      </w:pPr>
      <w:r w:rsidRPr="006E5A49">
        <w:rPr>
          <w:b/>
        </w:rPr>
        <w:t>Nastavte pracovní datum o měsíc později!</w:t>
      </w:r>
      <w:r>
        <w:t xml:space="preserve"> Tato úprava data zablokuje generaci skonta. Dále nastavte s pomocí Měny (vyhledávací okno)a ikony Směnné kurzy kurz </w:t>
      </w:r>
      <w:r w:rsidRPr="006E5A49">
        <w:rPr>
          <w:b/>
        </w:rPr>
        <w:t>USD</w:t>
      </w:r>
      <w:r>
        <w:t xml:space="preserve"> </w:t>
      </w:r>
      <w:r w:rsidR="006E5A49">
        <w:t>(Americký dolar)</w:t>
      </w:r>
      <w:r>
        <w:t xml:space="preserve"> na toto datum na 2600.    </w:t>
      </w:r>
    </w:p>
    <w:p w:rsidR="006E5A49" w:rsidRDefault="006E5A49" w:rsidP="00BB4860">
      <w:pPr>
        <w:tabs>
          <w:tab w:val="left" w:pos="0"/>
        </w:tabs>
        <w:spacing w:after="120"/>
        <w:ind w:left="708"/>
        <w:jc w:val="left"/>
      </w:pPr>
    </w:p>
    <w:p w:rsidR="00D3202E" w:rsidRPr="00C0378A" w:rsidRDefault="00D3202E" w:rsidP="00D3202E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lastRenderedPageBreak/>
        <w:t xml:space="preserve">Nyní vytvořte a zaúčtujte druhou </w:t>
      </w:r>
      <w:r w:rsidR="00BB4860">
        <w:t xml:space="preserve">nákupní objednávku </w:t>
      </w:r>
      <w:r>
        <w:t>se stejným účtem</w:t>
      </w:r>
      <w:r w:rsidR="00BB4860">
        <w:t xml:space="preserve"> v řádku (518</w:t>
      </w:r>
      <w:r w:rsidR="0065119B">
        <w:t>900</w:t>
      </w:r>
      <w:r w:rsidR="00BB4860">
        <w:t xml:space="preserve">) na </w:t>
      </w:r>
      <w:r>
        <w:t xml:space="preserve"> SW poradentství, ale jenom 80 hodin po 50 </w:t>
      </w:r>
      <w:r w:rsidRPr="006E5A49">
        <w:rPr>
          <w:b/>
        </w:rPr>
        <w:t>USD</w:t>
      </w:r>
      <w:r>
        <w:t>, tedy v jiné měně</w:t>
      </w:r>
      <w:r w:rsidR="00236E21">
        <w:t xml:space="preserve">. V příkladu uvádíme jenom nákupní řádek. </w:t>
      </w:r>
      <w:r w:rsidR="0040662B" w:rsidRPr="00C0378A">
        <w:rPr>
          <w:color w:val="FF0000"/>
        </w:rPr>
        <w:t>POZOR: před zadáním řádku změňte</w:t>
      </w:r>
      <w:r w:rsidR="00C0378A">
        <w:rPr>
          <w:color w:val="FF0000"/>
        </w:rPr>
        <w:t xml:space="preserve"> v záložce nákupní objednávky </w:t>
      </w:r>
      <w:r w:rsidR="00C0378A" w:rsidRPr="00C0378A">
        <w:rPr>
          <w:b/>
          <w:color w:val="FF0000"/>
        </w:rPr>
        <w:t>Fakturace</w:t>
      </w:r>
      <w:r w:rsidR="00C0378A">
        <w:rPr>
          <w:color w:val="FF0000"/>
        </w:rPr>
        <w:t xml:space="preserve"> </w:t>
      </w:r>
      <w:r w:rsidR="0040662B" w:rsidRPr="00C0378A">
        <w:rPr>
          <w:color w:val="FF0000"/>
        </w:rPr>
        <w:t>měnu</w:t>
      </w:r>
      <w:r w:rsidR="00BB4860" w:rsidRPr="00C0378A">
        <w:rPr>
          <w:color w:val="FF0000"/>
        </w:rPr>
        <w:t xml:space="preserve"> na USD.</w:t>
      </w:r>
      <w:r w:rsidR="00A236F7" w:rsidRPr="00C0378A">
        <w:t xml:space="preserve">  </w:t>
      </w:r>
    </w:p>
    <w:p w:rsidR="00D3202E" w:rsidRDefault="00D3202E" w:rsidP="00D3202E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t>Ve FD</w:t>
      </w:r>
      <w:r w:rsidR="0065119B">
        <w:t xml:space="preserve"> (finanční deník)</w:t>
      </w:r>
      <w:r>
        <w:t xml:space="preserve"> proveďte </w:t>
      </w:r>
      <w:r w:rsidR="00236E21">
        <w:t>platbu</w:t>
      </w:r>
      <w:r w:rsidR="001C33DC">
        <w:t xml:space="preserve">, ve které je potřeba z důvodu následné automatické modifikace detailní položky </w:t>
      </w:r>
      <w:r w:rsidR="00236E21">
        <w:t>změ</w:t>
      </w:r>
      <w:r w:rsidR="001C33DC">
        <w:t>nit</w:t>
      </w:r>
      <w:r w:rsidR="00236E21">
        <w:t xml:space="preserve"> kurz dolaru pro tuto </w:t>
      </w:r>
      <w:r w:rsidR="001C33DC">
        <w:t xml:space="preserve">jednu </w:t>
      </w:r>
      <w:r w:rsidR="00236E21">
        <w:t>jedinou platbu</w:t>
      </w:r>
      <w:r w:rsidR="00BB4860">
        <w:t xml:space="preserve"> na kurz 2500.</w:t>
      </w:r>
      <w:r w:rsidR="00236E21">
        <w:t xml:space="preserve">  </w:t>
      </w:r>
      <w:r w:rsidR="00BB4860">
        <w:t xml:space="preserve">Viz níže uvedená obrazovka. </w:t>
      </w:r>
    </w:p>
    <w:p w:rsidR="00BB4860" w:rsidRDefault="00BB4860" w:rsidP="00BB4860">
      <w:pPr>
        <w:pStyle w:val="Odstavecseseznamem"/>
      </w:pPr>
    </w:p>
    <w:p w:rsidR="00BB4860" w:rsidRDefault="00BB4860" w:rsidP="00D3202E">
      <w:pPr>
        <w:pStyle w:val="Odstavecseseznamem"/>
        <w:numPr>
          <w:ilvl w:val="0"/>
          <w:numId w:val="10"/>
        </w:numPr>
        <w:tabs>
          <w:tab w:val="left" w:pos="0"/>
        </w:tabs>
        <w:spacing w:after="120"/>
        <w:jc w:val="left"/>
      </w:pPr>
      <w:r>
        <w:t>Nákupní řádek</w:t>
      </w:r>
      <w:r w:rsidR="00F9103B">
        <w:t xml:space="preserve">- napřed změňte kurz </w:t>
      </w:r>
      <w:r w:rsidR="006E5A49">
        <w:t>na záložce nákupní objednávky, kde původně bylo toto pole bez kurzu, což znamená  účtování v lokální měně (CZK)</w:t>
      </w:r>
      <w:r w:rsidR="00F9103B">
        <w:t>!</w:t>
      </w:r>
    </w:p>
    <w:p w:rsidR="00BB4860" w:rsidRDefault="00F9103B" w:rsidP="00F9103B">
      <w:pPr>
        <w:pStyle w:val="Odstavecseseznamem"/>
        <w:ind w:left="0" w:firstLine="720"/>
      </w:pPr>
      <w:r>
        <w:rPr>
          <w:noProof/>
          <w:lang w:eastAsia="cs-CZ"/>
        </w:rPr>
        <w:drawing>
          <wp:inline distT="0" distB="0" distL="0" distR="0" wp14:anchorId="53292A66" wp14:editId="6D4C7839">
            <wp:extent cx="3041016" cy="733245"/>
            <wp:effectExtent l="19050" t="19050" r="26035" b="1016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33684" cy="7314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103B" w:rsidRDefault="00F9103B" w:rsidP="00BB4860">
      <w:pPr>
        <w:pStyle w:val="Odstavecseseznamem"/>
      </w:pPr>
    </w:p>
    <w:p w:rsidR="00BB4860" w:rsidRDefault="00BB4860" w:rsidP="00F9103B">
      <w:pPr>
        <w:tabs>
          <w:tab w:val="left" w:pos="0"/>
        </w:tabs>
        <w:spacing w:after="120"/>
        <w:ind w:firstLine="709"/>
        <w:jc w:val="left"/>
      </w:pPr>
      <w:r>
        <w:rPr>
          <w:noProof/>
          <w:lang w:eastAsia="cs-CZ"/>
        </w:rPr>
        <w:drawing>
          <wp:inline distT="0" distB="0" distL="0" distR="0" wp14:anchorId="2D2AFE6E" wp14:editId="60C0032F">
            <wp:extent cx="5132719" cy="603849"/>
            <wp:effectExtent l="19050" t="19050" r="10795" b="2540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1180" cy="6036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103B" w:rsidRPr="006E5A49" w:rsidRDefault="0040662B" w:rsidP="00F63246">
      <w:pPr>
        <w:tabs>
          <w:tab w:val="left" w:pos="0"/>
        </w:tabs>
        <w:spacing w:after="120"/>
        <w:jc w:val="left"/>
        <w:rPr>
          <w:b/>
        </w:rPr>
      </w:pPr>
      <w:r>
        <w:t xml:space="preserve"> </w:t>
      </w:r>
      <w:r w:rsidR="00F9103B">
        <w:t xml:space="preserve">   </w:t>
      </w:r>
      <w:r w:rsidR="00F9103B">
        <w:tab/>
        <w:t xml:space="preserve">Zaúčtujeme </w:t>
      </w:r>
      <w:r w:rsidR="00F9103B" w:rsidRPr="006E5A49">
        <w:rPr>
          <w:b/>
        </w:rPr>
        <w:t>NO</w:t>
      </w:r>
      <w:r w:rsidR="00F9103B">
        <w:t xml:space="preserve"> s pomocí </w:t>
      </w:r>
      <w:r w:rsidR="0065119B">
        <w:t>klávesy</w:t>
      </w:r>
      <w:r w:rsidR="006E5A49">
        <w:t xml:space="preserve"> </w:t>
      </w:r>
      <w:r w:rsidR="00F9103B" w:rsidRPr="006E5A49">
        <w:rPr>
          <w:b/>
        </w:rPr>
        <w:t>F9</w:t>
      </w:r>
      <w:r w:rsidR="006E5A49">
        <w:rPr>
          <w:b/>
        </w:rPr>
        <w:t>.</w:t>
      </w:r>
    </w:p>
    <w:p w:rsidR="00F9103B" w:rsidRDefault="00BB4860" w:rsidP="00F9103B">
      <w:pPr>
        <w:spacing w:after="120"/>
        <w:ind w:left="681"/>
        <w:jc w:val="left"/>
      </w:pPr>
      <w:r>
        <w:t xml:space="preserve">6. Řádek finančního deníku před zaúčtováním </w:t>
      </w:r>
      <w:r w:rsidR="00F9103B">
        <w:t xml:space="preserve">(Pozor: změna banky na banku s USD). Je to před vyrovnáním, takže tam nemáme částku. </w:t>
      </w:r>
      <w:r>
        <w:tab/>
      </w:r>
    </w:p>
    <w:p w:rsidR="00BB4860" w:rsidRDefault="00BB4860" w:rsidP="00F9103B">
      <w:pPr>
        <w:spacing w:after="120"/>
        <w:ind w:left="426"/>
        <w:jc w:val="left"/>
      </w:pPr>
      <w:r>
        <w:tab/>
      </w:r>
      <w:r w:rsidR="00F9103B">
        <w:rPr>
          <w:noProof/>
          <w:lang w:eastAsia="cs-CZ"/>
        </w:rPr>
        <w:drawing>
          <wp:inline distT="0" distB="0" distL="0" distR="0" wp14:anchorId="73985CDD" wp14:editId="33234EB7">
            <wp:extent cx="2053087" cy="1172201"/>
            <wp:effectExtent l="0" t="0" r="4445" b="952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51785" cy="117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860" w:rsidRDefault="00F9103B" w:rsidP="00F63246">
      <w:pPr>
        <w:tabs>
          <w:tab w:val="left" w:pos="0"/>
        </w:tabs>
        <w:spacing w:after="120"/>
        <w:jc w:val="left"/>
      </w:pPr>
      <w:r>
        <w:t xml:space="preserve">    </w:t>
      </w:r>
    </w:p>
    <w:p w:rsidR="00BB4860" w:rsidRDefault="00F9103B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134E8CC" wp14:editId="2164D2A9">
            <wp:extent cx="5760720" cy="614289"/>
            <wp:effectExtent l="19050" t="19050" r="11430" b="1460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42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9103B" w:rsidRDefault="00F9103B" w:rsidP="00F63246">
      <w:pPr>
        <w:tabs>
          <w:tab w:val="left" w:pos="0"/>
        </w:tabs>
        <w:spacing w:after="120"/>
        <w:jc w:val="left"/>
      </w:pPr>
      <w:r>
        <w:t>Po vyrovnání s pomocí Vyrovnat položky a Nastavit ID vyrovnání dostaneme</w:t>
      </w:r>
      <w:r w:rsidR="006E5A49">
        <w:t>:</w:t>
      </w:r>
    </w:p>
    <w:p w:rsidR="00F9103B" w:rsidRDefault="00F9103B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12D1F0D" wp14:editId="2BC07DB6">
            <wp:extent cx="5725419" cy="793630"/>
            <wp:effectExtent l="19050" t="19050" r="889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985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0662B" w:rsidRDefault="0040662B" w:rsidP="00F63246">
      <w:pPr>
        <w:tabs>
          <w:tab w:val="left" w:pos="0"/>
        </w:tabs>
        <w:spacing w:after="120"/>
        <w:jc w:val="left"/>
      </w:pPr>
      <w:r>
        <w:t>Položky</w:t>
      </w:r>
      <w:r w:rsidR="00A236F7">
        <w:t xml:space="preserve"> dodavatele </w:t>
      </w:r>
      <w:r>
        <w:t xml:space="preserve">po zaúčtování </w:t>
      </w:r>
      <w:r w:rsidR="00F9103B">
        <w:t xml:space="preserve">NO </w:t>
      </w:r>
      <w:r w:rsidR="00A236F7">
        <w:t xml:space="preserve">(detailní položky </w:t>
      </w:r>
      <w:r w:rsidR="001C33DC">
        <w:t>zatím</w:t>
      </w:r>
      <w:r w:rsidR="00A236F7">
        <w:t xml:space="preserve"> neuvádíme) </w:t>
      </w:r>
    </w:p>
    <w:p w:rsidR="00F9103B" w:rsidRDefault="00F9103B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6B72988" wp14:editId="302BA286">
            <wp:extent cx="5760720" cy="992172"/>
            <wp:effectExtent l="19050" t="19050" r="11430" b="1778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21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36F7" w:rsidRDefault="00A236F7" w:rsidP="00F63246">
      <w:pPr>
        <w:tabs>
          <w:tab w:val="left" w:pos="0"/>
        </w:tabs>
        <w:spacing w:after="120"/>
        <w:jc w:val="left"/>
      </w:pPr>
      <w:r>
        <w:lastRenderedPageBreak/>
        <w:t xml:space="preserve"> Věcné položky budou </w:t>
      </w:r>
      <w:r w:rsidR="001C33DC">
        <w:t xml:space="preserve">dostupné s pomocí </w:t>
      </w:r>
      <w:r>
        <w:t xml:space="preserve"> Finance-&gt;Archiv</w:t>
      </w:r>
      <w:r w:rsidR="001C33DC">
        <w:t>-&gt;</w:t>
      </w:r>
      <w:r>
        <w:t xml:space="preserve"> Žurnály a poslední položky s kódem FINDEN. Zde je vidět, že došlo k masivní ztrátě díky změně kurzu USD</w:t>
      </w:r>
    </w:p>
    <w:p w:rsidR="00A236F7" w:rsidRDefault="00183DCD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3DD168B" wp14:editId="7A6C6738">
            <wp:extent cx="5760720" cy="1322283"/>
            <wp:effectExtent l="19050" t="19050" r="11430" b="1143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222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236F7">
        <w:t xml:space="preserve"> </w:t>
      </w:r>
    </w:p>
    <w:p w:rsidR="002D38EB" w:rsidRDefault="002D38EB" w:rsidP="00F63246">
      <w:pPr>
        <w:tabs>
          <w:tab w:val="left" w:pos="0"/>
        </w:tabs>
        <w:spacing w:after="120"/>
        <w:jc w:val="left"/>
      </w:pPr>
      <w:r>
        <w:t>a detailní položky dodavatele budou</w:t>
      </w:r>
      <w:r w:rsidR="00AF5ACC">
        <w:t xml:space="preserve"> </w:t>
      </w:r>
      <w:r w:rsidR="00183DCD">
        <w:t xml:space="preserve"> </w:t>
      </w:r>
    </w:p>
    <w:p w:rsidR="002D38EB" w:rsidRDefault="00183DCD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42A7FD72" wp14:editId="10BEAB10">
            <wp:extent cx="5760720" cy="2512889"/>
            <wp:effectExtent l="19050" t="19050" r="11430" b="2095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28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36F7" w:rsidRDefault="00AF5ACC" w:rsidP="00F63246">
      <w:pPr>
        <w:tabs>
          <w:tab w:val="left" w:pos="0"/>
        </w:tabs>
        <w:spacing w:after="120"/>
        <w:jc w:val="left"/>
      </w:pPr>
      <w:r>
        <w:t xml:space="preserve">V položkách dodavatele není vidět např. realizovaná ztráta. Nebo přiřazené 2% skonto. </w:t>
      </w:r>
      <w:r w:rsidR="0065119B">
        <w:t xml:space="preserve">Z tohoto důvodu se detailní položky  používají. </w:t>
      </w:r>
    </w:p>
    <w:p w:rsidR="00A236F7" w:rsidRDefault="00A236F7" w:rsidP="00183DCD">
      <w:pPr>
        <w:pStyle w:val="Bezmezer"/>
      </w:pPr>
    </w:p>
    <w:p w:rsidR="00A236F7" w:rsidRDefault="00A236F7" w:rsidP="00F63246">
      <w:pPr>
        <w:tabs>
          <w:tab w:val="left" w:pos="0"/>
        </w:tabs>
        <w:spacing w:after="120"/>
        <w:jc w:val="left"/>
      </w:pPr>
    </w:p>
    <w:p w:rsidR="00A236F7" w:rsidRDefault="00A236F7" w:rsidP="00F63246">
      <w:pPr>
        <w:tabs>
          <w:tab w:val="left" w:pos="0"/>
        </w:tabs>
        <w:spacing w:after="120"/>
        <w:jc w:val="left"/>
      </w:pPr>
    </w:p>
    <w:p w:rsidR="0040662B" w:rsidRDefault="0040662B" w:rsidP="00F63246">
      <w:pPr>
        <w:tabs>
          <w:tab w:val="left" w:pos="0"/>
        </w:tabs>
        <w:spacing w:after="120"/>
        <w:jc w:val="left"/>
      </w:pPr>
    </w:p>
    <w:p w:rsidR="00A236F7" w:rsidRDefault="00A236F7" w:rsidP="00F63246">
      <w:pPr>
        <w:tabs>
          <w:tab w:val="left" w:pos="0"/>
        </w:tabs>
        <w:spacing w:after="120"/>
        <w:jc w:val="left"/>
      </w:pPr>
    </w:p>
    <w:p w:rsidR="00D3202E" w:rsidRDefault="00D3202E" w:rsidP="00F63246">
      <w:pPr>
        <w:tabs>
          <w:tab w:val="left" w:pos="0"/>
        </w:tabs>
        <w:spacing w:after="120"/>
        <w:jc w:val="left"/>
      </w:pP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tab/>
      </w:r>
    </w:p>
    <w:p w:rsidR="00C67CEF" w:rsidRDefault="00C67CEF" w:rsidP="00F63246">
      <w:pPr>
        <w:tabs>
          <w:tab w:val="left" w:pos="0"/>
        </w:tabs>
        <w:spacing w:after="120"/>
        <w:jc w:val="left"/>
      </w:pPr>
      <w:r>
        <w:tab/>
      </w:r>
      <w:r>
        <w:tab/>
      </w:r>
    </w:p>
    <w:p w:rsidR="00C67CEF" w:rsidRDefault="00C67CEF" w:rsidP="00F63246">
      <w:pPr>
        <w:tabs>
          <w:tab w:val="left" w:pos="0"/>
        </w:tabs>
        <w:spacing w:after="120"/>
        <w:jc w:val="left"/>
      </w:pPr>
    </w:p>
    <w:sectPr w:rsidR="00C67CEF" w:rsidSect="00506725">
      <w:headerReference w:type="default" r:id="rId27"/>
      <w:footerReference w:type="default" r:id="rId2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BA6" w:rsidRDefault="00552BA6" w:rsidP="00894429">
      <w:r>
        <w:separator/>
      </w:r>
    </w:p>
  </w:endnote>
  <w:endnote w:type="continuationSeparator" w:id="0">
    <w:p w:rsidR="00552BA6" w:rsidRDefault="00552BA6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43A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BA6" w:rsidRDefault="00552BA6" w:rsidP="00894429">
      <w:r>
        <w:separator/>
      </w:r>
    </w:p>
  </w:footnote>
  <w:footnote w:type="continuationSeparator" w:id="0">
    <w:p w:rsidR="00552BA6" w:rsidRDefault="00552BA6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843AF">
          <w:rPr>
            <w:noProof/>
          </w:rPr>
          <w:t>5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251B6"/>
    <w:multiLevelType w:val="hybridMultilevel"/>
    <w:tmpl w:val="8472A7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F1C82"/>
    <w:multiLevelType w:val="hybridMultilevel"/>
    <w:tmpl w:val="6A20D6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9"/>
  </w:num>
  <w:num w:numId="8">
    <w:abstractNumId w:val="10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kFAHgUE9otAAAA"/>
  </w:docVars>
  <w:rsids>
    <w:rsidRoot w:val="00810829"/>
    <w:rsid w:val="000121C7"/>
    <w:rsid w:val="00061801"/>
    <w:rsid w:val="00080988"/>
    <w:rsid w:val="00087D95"/>
    <w:rsid w:val="000D6DB1"/>
    <w:rsid w:val="00132505"/>
    <w:rsid w:val="00133D05"/>
    <w:rsid w:val="00165E0E"/>
    <w:rsid w:val="00183DCD"/>
    <w:rsid w:val="001B58FA"/>
    <w:rsid w:val="001B6D5A"/>
    <w:rsid w:val="001C33DC"/>
    <w:rsid w:val="001E7DCF"/>
    <w:rsid w:val="00236E21"/>
    <w:rsid w:val="002537C2"/>
    <w:rsid w:val="00290757"/>
    <w:rsid w:val="002C21C8"/>
    <w:rsid w:val="002D38EB"/>
    <w:rsid w:val="002D3FD2"/>
    <w:rsid w:val="00311531"/>
    <w:rsid w:val="0032560D"/>
    <w:rsid w:val="00345D33"/>
    <w:rsid w:val="00370A0C"/>
    <w:rsid w:val="00372A77"/>
    <w:rsid w:val="00374A04"/>
    <w:rsid w:val="003B1AEB"/>
    <w:rsid w:val="003B43AF"/>
    <w:rsid w:val="0040662B"/>
    <w:rsid w:val="00411947"/>
    <w:rsid w:val="00444B97"/>
    <w:rsid w:val="00462855"/>
    <w:rsid w:val="00464F1D"/>
    <w:rsid w:val="004D2AE0"/>
    <w:rsid w:val="004E2CC2"/>
    <w:rsid w:val="004E6507"/>
    <w:rsid w:val="00506725"/>
    <w:rsid w:val="005145E5"/>
    <w:rsid w:val="005509EB"/>
    <w:rsid w:val="00552BA6"/>
    <w:rsid w:val="00555D3C"/>
    <w:rsid w:val="005637A0"/>
    <w:rsid w:val="00563CAE"/>
    <w:rsid w:val="00565B16"/>
    <w:rsid w:val="005D350F"/>
    <w:rsid w:val="005D6DDF"/>
    <w:rsid w:val="005D7AA6"/>
    <w:rsid w:val="005F61B9"/>
    <w:rsid w:val="00620D6A"/>
    <w:rsid w:val="0065119B"/>
    <w:rsid w:val="00665B49"/>
    <w:rsid w:val="0069459C"/>
    <w:rsid w:val="006E4A9F"/>
    <w:rsid w:val="006E5A49"/>
    <w:rsid w:val="006F2EA0"/>
    <w:rsid w:val="0078286F"/>
    <w:rsid w:val="007829FA"/>
    <w:rsid w:val="007A3555"/>
    <w:rsid w:val="007A763B"/>
    <w:rsid w:val="00801928"/>
    <w:rsid w:val="00810829"/>
    <w:rsid w:val="00815059"/>
    <w:rsid w:val="0081775A"/>
    <w:rsid w:val="008448E5"/>
    <w:rsid w:val="00894429"/>
    <w:rsid w:val="008B2E17"/>
    <w:rsid w:val="008B6A24"/>
    <w:rsid w:val="008D1A5A"/>
    <w:rsid w:val="008D24AF"/>
    <w:rsid w:val="008E3760"/>
    <w:rsid w:val="008F1ECF"/>
    <w:rsid w:val="008F62C8"/>
    <w:rsid w:val="009402F4"/>
    <w:rsid w:val="0094285D"/>
    <w:rsid w:val="0096133E"/>
    <w:rsid w:val="009843AF"/>
    <w:rsid w:val="00996DB2"/>
    <w:rsid w:val="009A33FB"/>
    <w:rsid w:val="009A6D59"/>
    <w:rsid w:val="009C224A"/>
    <w:rsid w:val="009E0EB4"/>
    <w:rsid w:val="00A203B5"/>
    <w:rsid w:val="00A236F7"/>
    <w:rsid w:val="00A54F46"/>
    <w:rsid w:val="00A753EE"/>
    <w:rsid w:val="00AA01E9"/>
    <w:rsid w:val="00AD68B8"/>
    <w:rsid w:val="00AE13B6"/>
    <w:rsid w:val="00AF5ACC"/>
    <w:rsid w:val="00B64F5E"/>
    <w:rsid w:val="00BB4860"/>
    <w:rsid w:val="00BE4DF9"/>
    <w:rsid w:val="00BF4C7E"/>
    <w:rsid w:val="00BF660F"/>
    <w:rsid w:val="00C0378A"/>
    <w:rsid w:val="00C67CEF"/>
    <w:rsid w:val="00C67E09"/>
    <w:rsid w:val="00C9445A"/>
    <w:rsid w:val="00CA319A"/>
    <w:rsid w:val="00CD3EE7"/>
    <w:rsid w:val="00CD4AB0"/>
    <w:rsid w:val="00D3202E"/>
    <w:rsid w:val="00D32E6C"/>
    <w:rsid w:val="00D33FE6"/>
    <w:rsid w:val="00D42560"/>
    <w:rsid w:val="00D4382D"/>
    <w:rsid w:val="00D56B23"/>
    <w:rsid w:val="00D729F1"/>
    <w:rsid w:val="00D90944"/>
    <w:rsid w:val="00DF323B"/>
    <w:rsid w:val="00E20271"/>
    <w:rsid w:val="00E2151E"/>
    <w:rsid w:val="00E76B0C"/>
    <w:rsid w:val="00ED1460"/>
    <w:rsid w:val="00EF2877"/>
    <w:rsid w:val="00F06E35"/>
    <w:rsid w:val="00F34621"/>
    <w:rsid w:val="00F41C21"/>
    <w:rsid w:val="00F63246"/>
    <w:rsid w:val="00F9103B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0BD54"/>
  <w15:docId w15:val="{CFE948B8-2722-4FB2-BCEC-C680ACB47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183D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540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miki</cp:lastModifiedBy>
  <cp:revision>6</cp:revision>
  <cp:lastPrinted>2017-11-13T09:33:00Z</cp:lastPrinted>
  <dcterms:created xsi:type="dcterms:W3CDTF">2019-10-24T09:25:00Z</dcterms:created>
  <dcterms:modified xsi:type="dcterms:W3CDTF">2019-11-03T10:31:00Z</dcterms:modified>
</cp:coreProperties>
</file>